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e62d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5a774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11ac6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3c0f2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125575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f9c9e0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e55516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a4c84d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0:23:24Z</dcterms:created>
  <dcterms:modified xsi:type="dcterms:W3CDTF">2022-01-18T00:23:24Z</dcterms:modified>
</cp:coreProperties>
</file>